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0B2EE" w14:textId="77777777" w:rsidR="00F96A18" w:rsidRDefault="00F96A18" w:rsidP="00F96A18">
      <w:pPr>
        <w:jc w:val="center"/>
        <w:rPr>
          <w:b/>
          <w:bCs/>
          <w:u w:val="single"/>
        </w:rPr>
      </w:pPr>
    </w:p>
    <w:p w14:paraId="29AD0091" w14:textId="41DA1411" w:rsidR="00243FB3" w:rsidRDefault="00243FB3" w:rsidP="00F96A18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Vu Fellowship Application</w:t>
      </w:r>
    </w:p>
    <w:p w14:paraId="504E6036" w14:textId="77777777" w:rsidR="005E5C91" w:rsidRDefault="00243FB3" w:rsidP="005E5C91">
      <w:pPr>
        <w:pStyle w:val="ListParagraph"/>
        <w:numPr>
          <w:ilvl w:val="0"/>
          <w:numId w:val="2"/>
        </w:numPr>
      </w:pPr>
      <w:r w:rsidRPr="005E5C91">
        <w:rPr>
          <w:b/>
          <w:bCs/>
        </w:rPr>
        <w:t xml:space="preserve">Organizations: </w:t>
      </w:r>
      <w:r>
        <w:t>AIDSVu and HepVu</w:t>
      </w:r>
    </w:p>
    <w:p w14:paraId="19DE477E" w14:textId="19A976C0" w:rsidR="005E5C91" w:rsidRPr="005E5C91" w:rsidRDefault="00243FB3" w:rsidP="005E5C91">
      <w:pPr>
        <w:pStyle w:val="ListParagraph"/>
        <w:numPr>
          <w:ilvl w:val="0"/>
          <w:numId w:val="2"/>
        </w:numPr>
      </w:pPr>
      <w:r w:rsidRPr="005E5C91">
        <w:rPr>
          <w:b/>
          <w:bCs/>
        </w:rPr>
        <w:t xml:space="preserve">Opportunity: </w:t>
      </w:r>
      <w:r w:rsidR="00C90237">
        <w:rPr>
          <w:color w:val="000000"/>
        </w:rPr>
        <w:t>Three</w:t>
      </w:r>
      <w:r w:rsidRPr="005E5C91">
        <w:rPr>
          <w:color w:val="000000"/>
        </w:rPr>
        <w:t xml:space="preserve"> fellowship opportunities for researchers in the viral hepatitis and HIV spaces</w:t>
      </w:r>
    </w:p>
    <w:p w14:paraId="1DFC2870" w14:textId="549ADF29" w:rsidR="004A78AF" w:rsidRPr="004A78AF" w:rsidRDefault="00243FB3" w:rsidP="004A78AF">
      <w:pPr>
        <w:pStyle w:val="ListParagraph"/>
        <w:numPr>
          <w:ilvl w:val="0"/>
          <w:numId w:val="2"/>
        </w:numPr>
      </w:pPr>
      <w:r w:rsidRPr="005E5C91">
        <w:rPr>
          <w:b/>
          <w:bCs/>
          <w:color w:val="000000"/>
        </w:rPr>
        <w:t>Description</w:t>
      </w:r>
      <w:r w:rsidRPr="005E5C91">
        <w:rPr>
          <w:color w:val="000000"/>
        </w:rPr>
        <w:t>: Vu is focusing on empowering new voices by offering three fellowship opportunities for researchers in the viral hepatitis and HIV spaces. Each fellow will be awarded a $10</w:t>
      </w:r>
      <w:r w:rsidR="00C90237">
        <w:rPr>
          <w:color w:val="000000"/>
        </w:rPr>
        <w:t>,000</w:t>
      </w:r>
      <w:r w:rsidRPr="005E5C91">
        <w:rPr>
          <w:color w:val="000000"/>
        </w:rPr>
        <w:t xml:space="preserve"> personal stipend to conduct a research project related to HIV, Hepatitis C, or both, using data on AIDSVu and/or HepVu, along with other data sources. </w:t>
      </w:r>
    </w:p>
    <w:p w14:paraId="6224ABE2" w14:textId="77777777" w:rsidR="004A78AF" w:rsidRDefault="004A78AF" w:rsidP="004A78AF">
      <w:pPr>
        <w:pStyle w:val="ListParagraph"/>
        <w:rPr>
          <w:b/>
          <w:bCs/>
          <w:color w:val="000000"/>
        </w:rPr>
      </w:pPr>
    </w:p>
    <w:p w14:paraId="346BA6B1" w14:textId="00A91412" w:rsidR="00624D39" w:rsidRDefault="004A78AF" w:rsidP="004A78AF">
      <w:pPr>
        <w:pStyle w:val="ListParagraph"/>
        <w:rPr>
          <w:color w:val="000000"/>
        </w:rPr>
      </w:pPr>
      <w:r w:rsidRPr="004A78AF">
        <w:rPr>
          <w:color w:val="000000"/>
        </w:rPr>
        <w:t xml:space="preserve">Priority will be given to research proposals that address health disparities and/or relevant intersections such as </w:t>
      </w:r>
      <w:proofErr w:type="spellStart"/>
      <w:r w:rsidRPr="004A78AF">
        <w:rPr>
          <w:color w:val="000000"/>
        </w:rPr>
        <w:t>syndemics</w:t>
      </w:r>
      <w:proofErr w:type="spellEnd"/>
      <w:r w:rsidRPr="004A78AF">
        <w:rPr>
          <w:color w:val="000000"/>
        </w:rPr>
        <w:t xml:space="preserve">, the opioid epidemic, social determinants of health, STIs, etc. </w:t>
      </w:r>
      <w:r w:rsidR="00624D39">
        <w:rPr>
          <w:color w:val="000000"/>
        </w:rPr>
        <w:t xml:space="preserve">We believe </w:t>
      </w:r>
      <w:r w:rsidR="00861095">
        <w:rPr>
          <w:color w:val="000000"/>
        </w:rPr>
        <w:t>communities affected by these health disparities</w:t>
      </w:r>
      <w:r w:rsidR="00624D39">
        <w:rPr>
          <w:color w:val="000000"/>
        </w:rPr>
        <w:t xml:space="preserve"> should be centered in the work we do and strongly encourage applications from underrepresented groups in the HIV and Hepatitis C space. </w:t>
      </w:r>
    </w:p>
    <w:p w14:paraId="48833CFD" w14:textId="77777777" w:rsidR="00624D39" w:rsidRDefault="00624D39" w:rsidP="004A78AF">
      <w:pPr>
        <w:pStyle w:val="ListParagraph"/>
        <w:rPr>
          <w:color w:val="000000"/>
        </w:rPr>
      </w:pPr>
    </w:p>
    <w:p w14:paraId="57535E9D" w14:textId="7173A48B" w:rsidR="004A78AF" w:rsidRDefault="004A78AF" w:rsidP="004A78AF">
      <w:pPr>
        <w:pStyle w:val="ListParagraph"/>
        <w:rPr>
          <w:color w:val="000000"/>
        </w:rPr>
      </w:pPr>
      <w:r w:rsidRPr="004A78AF">
        <w:rPr>
          <w:color w:val="000000"/>
        </w:rPr>
        <w:t>Fellows’ research will be featured on the Vu platforms and used to further illustrate the impact of HIV and/or viral hepatitis in the U.S.</w:t>
      </w:r>
    </w:p>
    <w:p w14:paraId="7C7C5690" w14:textId="77777777" w:rsidR="00861095" w:rsidRPr="005E5C91" w:rsidRDefault="00861095" w:rsidP="004A78AF">
      <w:pPr>
        <w:pStyle w:val="ListParagraph"/>
      </w:pPr>
    </w:p>
    <w:p w14:paraId="50588624" w14:textId="62A05319" w:rsidR="005E5C91" w:rsidRPr="00624D39" w:rsidRDefault="00F0727B" w:rsidP="00624D39">
      <w:pPr>
        <w:pStyle w:val="ListParagraph"/>
        <w:numPr>
          <w:ilvl w:val="0"/>
          <w:numId w:val="2"/>
        </w:numPr>
        <w:rPr>
          <w:b/>
          <w:bCs/>
        </w:rPr>
      </w:pPr>
      <w:r w:rsidRPr="00624D39">
        <w:rPr>
          <w:b/>
          <w:bCs/>
          <w:color w:val="000000"/>
        </w:rPr>
        <w:t xml:space="preserve">Applicants will participate in the following:  </w:t>
      </w:r>
    </w:p>
    <w:p w14:paraId="7427979C" w14:textId="41190117" w:rsidR="005E5C91" w:rsidRDefault="005E5C91" w:rsidP="004A78AF">
      <w:pPr>
        <w:pStyle w:val="ListParagraph"/>
        <w:numPr>
          <w:ilvl w:val="1"/>
          <w:numId w:val="2"/>
        </w:numPr>
      </w:pPr>
      <w:r>
        <w:t xml:space="preserve">Submit a </w:t>
      </w:r>
      <w:r w:rsidR="008E0134">
        <w:t xml:space="preserve">brief </w:t>
      </w:r>
      <w:r>
        <w:t>proposal outlining a research question relevant to HIV, Hepatitis C, or both, including what AIDSVu/HepVu data you will include in your research</w:t>
      </w:r>
    </w:p>
    <w:p w14:paraId="2DF02732" w14:textId="6DA83794" w:rsidR="005E5C91" w:rsidRDefault="005E5C91" w:rsidP="004A78AF">
      <w:pPr>
        <w:pStyle w:val="ListParagraph"/>
        <w:numPr>
          <w:ilvl w:val="1"/>
          <w:numId w:val="2"/>
        </w:numPr>
      </w:pPr>
      <w:r>
        <w:t>Prepare a manuscript for publication</w:t>
      </w:r>
    </w:p>
    <w:p w14:paraId="711C75D0" w14:textId="77777777" w:rsidR="005E5C91" w:rsidRDefault="005E5C91" w:rsidP="004A78AF">
      <w:pPr>
        <w:pStyle w:val="ListParagraph"/>
        <w:numPr>
          <w:ilvl w:val="1"/>
          <w:numId w:val="2"/>
        </w:numPr>
      </w:pPr>
      <w:r>
        <w:t>When the study is published, participate in an AIDSVu or HepVu Q&amp;A</w:t>
      </w:r>
    </w:p>
    <w:p w14:paraId="6BE0A5CB" w14:textId="77777777" w:rsidR="005E5C91" w:rsidRDefault="005E5C91" w:rsidP="004A78AF">
      <w:pPr>
        <w:pStyle w:val="ListParagraph"/>
        <w:numPr>
          <w:ilvl w:val="1"/>
          <w:numId w:val="2"/>
        </w:numPr>
      </w:pPr>
      <w:r>
        <w:t>Work with AIDSVu’s professional designers to develop infographics from your research</w:t>
      </w:r>
    </w:p>
    <w:p w14:paraId="2445590E" w14:textId="77777777" w:rsidR="005E5C91" w:rsidRDefault="005E5C91" w:rsidP="004A78AF">
      <w:pPr>
        <w:pStyle w:val="ListParagraph"/>
        <w:numPr>
          <w:ilvl w:val="1"/>
          <w:numId w:val="2"/>
        </w:numPr>
      </w:pPr>
      <w:r>
        <w:t>Participate in an AIDSVu or HepVu public webinar to discuss your findings</w:t>
      </w:r>
    </w:p>
    <w:p w14:paraId="27E272B8" w14:textId="3312293D" w:rsidR="005E5C91" w:rsidRPr="005E5C91" w:rsidRDefault="005E5C91" w:rsidP="004A78AF">
      <w:pPr>
        <w:pStyle w:val="ListParagraph"/>
        <w:numPr>
          <w:ilvl w:val="1"/>
          <w:numId w:val="2"/>
        </w:numPr>
      </w:pPr>
      <w:r>
        <w:t xml:space="preserve">Submit an abstract </w:t>
      </w:r>
      <w:r w:rsidR="008B4739">
        <w:t xml:space="preserve">on the research </w:t>
      </w:r>
      <w:r>
        <w:t xml:space="preserve">to a 2022 public health/viral hepatitis/HIV conference </w:t>
      </w:r>
    </w:p>
    <w:p w14:paraId="7F9BD5ED" w14:textId="40F4C6E6" w:rsidR="005E5C91" w:rsidRPr="00624D39" w:rsidRDefault="00542C19" w:rsidP="004A78A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  <w:color w:val="000000"/>
        </w:rPr>
        <w:t>Le</w:t>
      </w:r>
      <w:r w:rsidR="005E5C91" w:rsidRPr="00624D39">
        <w:rPr>
          <w:b/>
          <w:bCs/>
          <w:color w:val="000000"/>
        </w:rPr>
        <w:t>ngth of fellowship</w:t>
      </w:r>
      <w:r w:rsidR="00C90237">
        <w:rPr>
          <w:b/>
          <w:bCs/>
          <w:color w:val="000000"/>
        </w:rPr>
        <w:t>:</w:t>
      </w:r>
      <w:r w:rsidR="005E5C91" w:rsidRPr="00624D39">
        <w:rPr>
          <w:b/>
          <w:bCs/>
          <w:color w:val="FF0000"/>
        </w:rPr>
        <w:t xml:space="preserve"> </w:t>
      </w:r>
    </w:p>
    <w:p w14:paraId="44F550F0" w14:textId="3CD600C6" w:rsidR="004A78AF" w:rsidRPr="004D0DD6" w:rsidRDefault="004D0DD6" w:rsidP="004A78AF">
      <w:pPr>
        <w:pStyle w:val="ListParagraph"/>
        <w:numPr>
          <w:ilvl w:val="1"/>
          <w:numId w:val="2"/>
        </w:numPr>
      </w:pPr>
      <w:r w:rsidRPr="004D0DD6">
        <w:t>2021-2022</w:t>
      </w:r>
    </w:p>
    <w:p w14:paraId="5F5EB0B6" w14:textId="097F373B" w:rsidR="00356769" w:rsidRPr="00624D39" w:rsidRDefault="00356769" w:rsidP="004A78AF">
      <w:pPr>
        <w:pStyle w:val="ListParagraph"/>
        <w:numPr>
          <w:ilvl w:val="0"/>
          <w:numId w:val="2"/>
        </w:numPr>
        <w:rPr>
          <w:b/>
          <w:bCs/>
        </w:rPr>
      </w:pPr>
      <w:r w:rsidRPr="00624D39">
        <w:rPr>
          <w:b/>
          <w:bCs/>
        </w:rPr>
        <w:t xml:space="preserve">Program </w:t>
      </w:r>
      <w:r w:rsidR="004A78AF" w:rsidRPr="00624D39">
        <w:rPr>
          <w:b/>
          <w:bCs/>
        </w:rPr>
        <w:t>L</w:t>
      </w:r>
      <w:r w:rsidRPr="00624D39">
        <w:rPr>
          <w:b/>
          <w:bCs/>
        </w:rPr>
        <w:t>eaders</w:t>
      </w:r>
      <w:r w:rsidR="00C90237">
        <w:rPr>
          <w:b/>
          <w:bCs/>
        </w:rPr>
        <w:t>:</w:t>
      </w:r>
      <w:r w:rsidRPr="00624D39">
        <w:rPr>
          <w:b/>
          <w:bCs/>
        </w:rPr>
        <w:t xml:space="preserve"> </w:t>
      </w:r>
    </w:p>
    <w:p w14:paraId="05C5B0DD" w14:textId="69EED2F1" w:rsidR="004A78AF" w:rsidRDefault="004A78AF" w:rsidP="004A78AF">
      <w:pPr>
        <w:pStyle w:val="ListParagraph"/>
        <w:numPr>
          <w:ilvl w:val="1"/>
          <w:numId w:val="2"/>
        </w:numPr>
      </w:pPr>
      <w:r w:rsidRPr="004A78AF">
        <w:rPr>
          <w:b/>
          <w:bCs/>
        </w:rPr>
        <w:t>Patrick Sullivan</w:t>
      </w:r>
      <w:r>
        <w:t xml:space="preserve">, PhD, Professor of Epidemiology and Global Health, Rollins School of Public Health, Emory University </w:t>
      </w:r>
    </w:p>
    <w:p w14:paraId="0D1DC56C" w14:textId="476015E3" w:rsidR="004A78AF" w:rsidRPr="005E5C91" w:rsidRDefault="004A78AF" w:rsidP="004A78AF">
      <w:pPr>
        <w:pStyle w:val="ListParagraph"/>
        <w:numPr>
          <w:ilvl w:val="1"/>
          <w:numId w:val="2"/>
        </w:numPr>
      </w:pPr>
      <w:r w:rsidRPr="004A78AF">
        <w:rPr>
          <w:b/>
          <w:bCs/>
        </w:rPr>
        <w:t>Heather Bradley</w:t>
      </w:r>
      <w:r>
        <w:t xml:space="preserve">, PhD, Assistant Professor of Epidemiology and Biostatistics, Georgia State University School of Public Health </w:t>
      </w:r>
    </w:p>
    <w:p w14:paraId="40CB2F94" w14:textId="051E516D" w:rsidR="005E5C91" w:rsidRPr="005E5C91" w:rsidRDefault="009D0188" w:rsidP="005E5C91">
      <w:pPr>
        <w:pStyle w:val="ListParagraph"/>
        <w:numPr>
          <w:ilvl w:val="0"/>
          <w:numId w:val="2"/>
        </w:numPr>
      </w:pPr>
      <w:r>
        <w:rPr>
          <w:b/>
          <w:color w:val="000000"/>
        </w:rPr>
        <w:t>Eligibility</w:t>
      </w:r>
      <w:r w:rsidR="005E5C91" w:rsidRPr="005E5C91">
        <w:rPr>
          <w:b/>
          <w:color w:val="000000"/>
        </w:rPr>
        <w:t xml:space="preserve">: </w:t>
      </w:r>
    </w:p>
    <w:p w14:paraId="3AAF3B0C" w14:textId="7E69B9B7" w:rsidR="005E5C91" w:rsidRDefault="005E5C91" w:rsidP="005E5C91">
      <w:pPr>
        <w:pStyle w:val="ListParagraph"/>
        <w:numPr>
          <w:ilvl w:val="1"/>
          <w:numId w:val="2"/>
        </w:numPr>
      </w:pPr>
      <w:r>
        <w:t>P</w:t>
      </w:r>
      <w:r w:rsidRPr="005E5C91">
        <w:t>rofessors, postdocs, epidemiologists, providers, researchers, and community stakeholders</w:t>
      </w:r>
      <w:r>
        <w:t xml:space="preserve"> are encouraged to apply.</w:t>
      </w:r>
    </w:p>
    <w:p w14:paraId="4D0598E0" w14:textId="0DEACE19" w:rsidR="008E0134" w:rsidRPr="005E5C91" w:rsidRDefault="008E0134" w:rsidP="008E0134">
      <w:pPr>
        <w:pStyle w:val="ListParagraph"/>
        <w:numPr>
          <w:ilvl w:val="0"/>
          <w:numId w:val="2"/>
        </w:numPr>
      </w:pPr>
      <w:r>
        <w:rPr>
          <w:b/>
        </w:rPr>
        <w:t>Application Deadline</w:t>
      </w:r>
      <w:r w:rsidR="00C90237">
        <w:rPr>
          <w:b/>
        </w:rPr>
        <w:t>:</w:t>
      </w:r>
    </w:p>
    <w:p w14:paraId="6AC6A024" w14:textId="585CFFEF" w:rsidR="008E0134" w:rsidRPr="004A759A" w:rsidRDefault="008E0134" w:rsidP="008E0134">
      <w:pPr>
        <w:pStyle w:val="ListParagraph"/>
        <w:numPr>
          <w:ilvl w:val="1"/>
          <w:numId w:val="2"/>
        </w:numPr>
      </w:pPr>
      <w:r w:rsidRPr="004A759A">
        <w:t xml:space="preserve">Submit all materials to </w:t>
      </w:r>
      <w:hyperlink r:id="rId8" w:history="1">
        <w:r w:rsidRPr="004A759A">
          <w:rPr>
            <w:rStyle w:val="Hyperlink"/>
          </w:rPr>
          <w:t>info@aidsvu.org</w:t>
        </w:r>
      </w:hyperlink>
      <w:r w:rsidRPr="004A759A">
        <w:t xml:space="preserve"> with </w:t>
      </w:r>
      <w:r w:rsidRPr="004A78AF">
        <w:t>“</w:t>
      </w:r>
      <w:r w:rsidRPr="004A78AF">
        <w:rPr>
          <w:b/>
          <w:bCs/>
        </w:rPr>
        <w:t>Vu Fellowship 2021</w:t>
      </w:r>
      <w:r w:rsidR="00C90237">
        <w:rPr>
          <w:b/>
          <w:bCs/>
        </w:rPr>
        <w:t xml:space="preserve"> </w:t>
      </w:r>
      <w:r w:rsidRPr="004A78AF">
        <w:rPr>
          <w:b/>
          <w:bCs/>
        </w:rPr>
        <w:t>Last Name, First Name</w:t>
      </w:r>
      <w:r w:rsidRPr="004A78AF">
        <w:t>”</w:t>
      </w:r>
      <w:r w:rsidRPr="004A759A">
        <w:t xml:space="preserve"> in the subject line by </w:t>
      </w:r>
      <w:r>
        <w:t xml:space="preserve">8/31/2021, 5:00PM </w:t>
      </w:r>
      <w:proofErr w:type="gramStart"/>
      <w:r>
        <w:t>EST</w:t>
      </w:r>
      <w:proofErr w:type="gramEnd"/>
      <w:r w:rsidRPr="004A759A">
        <w:t xml:space="preserve"> </w:t>
      </w:r>
    </w:p>
    <w:p w14:paraId="31DB6990" w14:textId="77777777" w:rsidR="00C90237" w:rsidRDefault="008E0134" w:rsidP="00C90237">
      <w:pPr>
        <w:pStyle w:val="ListParagraph"/>
        <w:numPr>
          <w:ilvl w:val="1"/>
          <w:numId w:val="2"/>
        </w:numPr>
      </w:pPr>
      <w:r>
        <w:lastRenderedPageBreak/>
        <w:t>Awards will be announced in September 2021.</w:t>
      </w:r>
    </w:p>
    <w:p w14:paraId="15F0E23D" w14:textId="7AF205F4" w:rsidR="00C90237" w:rsidRPr="00C90237" w:rsidRDefault="00C90237" w:rsidP="00C90237">
      <w:pPr>
        <w:pStyle w:val="ListParagraph"/>
        <w:numPr>
          <w:ilvl w:val="1"/>
          <w:numId w:val="2"/>
        </w:numPr>
        <w:rPr>
          <w:b/>
        </w:rPr>
      </w:pPr>
      <w:r w:rsidRPr="00C90237">
        <w:rPr>
          <w:b/>
        </w:rPr>
        <w:t xml:space="preserve">Please address all questions to </w:t>
      </w:r>
      <w:hyperlink r:id="rId9" w:history="1">
        <w:r w:rsidRPr="00C90237">
          <w:rPr>
            <w:rStyle w:val="Hyperlink"/>
            <w:b/>
          </w:rPr>
          <w:t>info@aidsvu.org</w:t>
        </w:r>
      </w:hyperlink>
      <w:r w:rsidRPr="00C90237">
        <w:rPr>
          <w:b/>
        </w:rPr>
        <w:t xml:space="preserve">. </w:t>
      </w:r>
    </w:p>
    <w:p w14:paraId="1A01605A" w14:textId="77777777" w:rsidR="00F96A18" w:rsidRPr="00C90237" w:rsidRDefault="00F96A18" w:rsidP="00F96A18">
      <w:pPr>
        <w:pStyle w:val="ListParagraph"/>
        <w:rPr>
          <w:bCs/>
        </w:rPr>
      </w:pPr>
    </w:p>
    <w:p w14:paraId="43DEB654" w14:textId="13C57AB6" w:rsidR="005E5C91" w:rsidRPr="005E5C91" w:rsidRDefault="009D0188" w:rsidP="005E5C91">
      <w:pPr>
        <w:pStyle w:val="ListParagraph"/>
        <w:numPr>
          <w:ilvl w:val="0"/>
          <w:numId w:val="2"/>
        </w:numPr>
      </w:pPr>
      <w:r>
        <w:rPr>
          <w:b/>
          <w:bCs/>
          <w:color w:val="000000"/>
        </w:rPr>
        <w:t>Application</w:t>
      </w:r>
      <w:r w:rsidR="00163560">
        <w:rPr>
          <w:b/>
          <w:bCs/>
          <w:color w:val="000000"/>
        </w:rPr>
        <w:t xml:space="preserve"> </w:t>
      </w:r>
      <w:r>
        <w:rPr>
          <w:b/>
          <w:bCs/>
          <w:color w:val="000000"/>
        </w:rPr>
        <w:t>Information/Materials</w:t>
      </w:r>
      <w:r w:rsidR="00243FB3" w:rsidRPr="005E5C91">
        <w:rPr>
          <w:b/>
          <w:bCs/>
          <w:color w:val="000000"/>
        </w:rPr>
        <w:t xml:space="preserve">: </w:t>
      </w:r>
    </w:p>
    <w:p w14:paraId="3F8E7A5C" w14:textId="60A2C96B" w:rsidR="004A759A" w:rsidRDefault="004A759A" w:rsidP="00163560">
      <w:pPr>
        <w:pStyle w:val="ListParagraph"/>
        <w:numPr>
          <w:ilvl w:val="1"/>
          <w:numId w:val="2"/>
        </w:numPr>
      </w:pPr>
      <w:r>
        <w:t xml:space="preserve">Applicant Information </w:t>
      </w:r>
    </w:p>
    <w:p w14:paraId="46AB7D28" w14:textId="77777777" w:rsidR="004A759A" w:rsidRDefault="004A759A" w:rsidP="004A759A">
      <w:pPr>
        <w:pStyle w:val="ListParagraph"/>
        <w:numPr>
          <w:ilvl w:val="2"/>
          <w:numId w:val="2"/>
        </w:numPr>
      </w:pPr>
      <w:r>
        <w:t>Name</w:t>
      </w:r>
    </w:p>
    <w:p w14:paraId="3BED36F5" w14:textId="77777777" w:rsidR="004A759A" w:rsidRDefault="004A759A" w:rsidP="004A759A">
      <w:pPr>
        <w:pStyle w:val="ListParagraph"/>
        <w:numPr>
          <w:ilvl w:val="2"/>
          <w:numId w:val="2"/>
        </w:numPr>
      </w:pPr>
      <w:r>
        <w:t xml:space="preserve">Date of Birth </w:t>
      </w:r>
    </w:p>
    <w:p w14:paraId="16621D2A" w14:textId="0274BF8D" w:rsidR="004A759A" w:rsidRDefault="004A759A" w:rsidP="004A759A">
      <w:pPr>
        <w:pStyle w:val="ListParagraph"/>
        <w:numPr>
          <w:ilvl w:val="2"/>
          <w:numId w:val="2"/>
        </w:numPr>
      </w:pPr>
      <w:r>
        <w:t>Gender</w:t>
      </w:r>
    </w:p>
    <w:p w14:paraId="1929BBA3" w14:textId="77777777" w:rsidR="004A759A" w:rsidRDefault="004A759A" w:rsidP="004A759A">
      <w:pPr>
        <w:pStyle w:val="ListParagraph"/>
        <w:numPr>
          <w:ilvl w:val="2"/>
          <w:numId w:val="2"/>
        </w:numPr>
      </w:pPr>
      <w:r>
        <w:t>Race</w:t>
      </w:r>
    </w:p>
    <w:p w14:paraId="53E52783" w14:textId="0B149425" w:rsidR="004A759A" w:rsidRDefault="004A759A" w:rsidP="004A759A">
      <w:pPr>
        <w:pStyle w:val="ListParagraph"/>
        <w:numPr>
          <w:ilvl w:val="2"/>
          <w:numId w:val="2"/>
        </w:numPr>
      </w:pPr>
      <w:r>
        <w:t>Ethnicity</w:t>
      </w:r>
    </w:p>
    <w:p w14:paraId="4D0584A9" w14:textId="77777777" w:rsidR="004A759A" w:rsidRDefault="004A759A" w:rsidP="004A759A">
      <w:pPr>
        <w:pStyle w:val="ListParagraph"/>
        <w:numPr>
          <w:ilvl w:val="2"/>
          <w:numId w:val="2"/>
        </w:numPr>
      </w:pPr>
      <w:r>
        <w:t>Address</w:t>
      </w:r>
    </w:p>
    <w:p w14:paraId="520EE9F5" w14:textId="001210EB" w:rsidR="004A759A" w:rsidRDefault="004A759A" w:rsidP="004A759A">
      <w:pPr>
        <w:pStyle w:val="ListParagraph"/>
        <w:numPr>
          <w:ilvl w:val="2"/>
          <w:numId w:val="2"/>
        </w:numPr>
      </w:pPr>
      <w:r>
        <w:t xml:space="preserve">Degree/School </w:t>
      </w:r>
    </w:p>
    <w:p w14:paraId="6015FD83" w14:textId="501FB946" w:rsidR="004A759A" w:rsidRDefault="004A759A" w:rsidP="004A759A">
      <w:pPr>
        <w:pStyle w:val="ListParagraph"/>
        <w:numPr>
          <w:ilvl w:val="2"/>
          <w:numId w:val="2"/>
        </w:numPr>
      </w:pPr>
      <w:r>
        <w:t>How did you hear about the fellowship?</w:t>
      </w:r>
    </w:p>
    <w:p w14:paraId="6C138B38" w14:textId="57FE575A" w:rsidR="004A759A" w:rsidRDefault="004A759A" w:rsidP="004A759A">
      <w:pPr>
        <w:pStyle w:val="ListParagraph"/>
        <w:numPr>
          <w:ilvl w:val="3"/>
          <w:numId w:val="2"/>
        </w:numPr>
      </w:pPr>
      <w:r>
        <w:t>AIDSVu / HepVu Website</w:t>
      </w:r>
    </w:p>
    <w:p w14:paraId="5369ED30" w14:textId="68253065" w:rsidR="004A759A" w:rsidRDefault="004A759A" w:rsidP="004A759A">
      <w:pPr>
        <w:pStyle w:val="ListParagraph"/>
        <w:numPr>
          <w:ilvl w:val="3"/>
          <w:numId w:val="2"/>
        </w:numPr>
      </w:pPr>
      <w:r>
        <w:t>Social Media</w:t>
      </w:r>
    </w:p>
    <w:p w14:paraId="75BE755E" w14:textId="53F7A93A" w:rsidR="004A759A" w:rsidRDefault="004A759A" w:rsidP="004A759A">
      <w:pPr>
        <w:pStyle w:val="ListParagraph"/>
        <w:numPr>
          <w:ilvl w:val="4"/>
          <w:numId w:val="2"/>
        </w:numPr>
      </w:pPr>
      <w:r>
        <w:t xml:space="preserve">If yes, list which platform: </w:t>
      </w:r>
    </w:p>
    <w:p w14:paraId="5F23ED83" w14:textId="67C4B21D" w:rsidR="004A759A" w:rsidRDefault="004A759A" w:rsidP="004A759A">
      <w:pPr>
        <w:pStyle w:val="ListParagraph"/>
        <w:numPr>
          <w:ilvl w:val="3"/>
          <w:numId w:val="2"/>
        </w:numPr>
      </w:pPr>
      <w:r>
        <w:t>Fellowship Webinar</w:t>
      </w:r>
    </w:p>
    <w:p w14:paraId="7FF1F94B" w14:textId="191EE0B6" w:rsidR="004A759A" w:rsidRDefault="004A759A" w:rsidP="004A759A">
      <w:pPr>
        <w:pStyle w:val="ListParagraph"/>
        <w:numPr>
          <w:ilvl w:val="3"/>
          <w:numId w:val="2"/>
        </w:numPr>
      </w:pPr>
      <w:r>
        <w:t xml:space="preserve">Through friend/colleague </w:t>
      </w:r>
    </w:p>
    <w:p w14:paraId="509F656E" w14:textId="2508B025" w:rsidR="004A759A" w:rsidRDefault="004A759A" w:rsidP="004A759A">
      <w:pPr>
        <w:pStyle w:val="ListParagraph"/>
        <w:numPr>
          <w:ilvl w:val="4"/>
          <w:numId w:val="2"/>
        </w:numPr>
      </w:pPr>
      <w:r>
        <w:t xml:space="preserve">If so, please list their name. </w:t>
      </w:r>
    </w:p>
    <w:p w14:paraId="595A3A61" w14:textId="5A5F1023" w:rsidR="004A759A" w:rsidRDefault="004A759A" w:rsidP="004A759A">
      <w:pPr>
        <w:pStyle w:val="ListParagraph"/>
        <w:numPr>
          <w:ilvl w:val="3"/>
          <w:numId w:val="2"/>
        </w:numPr>
      </w:pPr>
      <w:r>
        <w:t>School/other organizations</w:t>
      </w:r>
    </w:p>
    <w:p w14:paraId="0BFB0807" w14:textId="0CD93D5E" w:rsidR="004A759A" w:rsidRDefault="004A759A" w:rsidP="004A759A">
      <w:pPr>
        <w:pStyle w:val="ListParagraph"/>
        <w:numPr>
          <w:ilvl w:val="4"/>
          <w:numId w:val="2"/>
        </w:numPr>
      </w:pPr>
      <w:r>
        <w:t xml:space="preserve">If so, please list their name. </w:t>
      </w:r>
    </w:p>
    <w:p w14:paraId="0514013D" w14:textId="4B325207" w:rsidR="004A759A" w:rsidRDefault="004A759A" w:rsidP="004A759A">
      <w:pPr>
        <w:pStyle w:val="ListParagraph"/>
        <w:numPr>
          <w:ilvl w:val="3"/>
          <w:numId w:val="2"/>
        </w:numPr>
      </w:pPr>
      <w:r>
        <w:t>Other: ___________________</w:t>
      </w:r>
    </w:p>
    <w:p w14:paraId="4364055D" w14:textId="77777777" w:rsidR="00C90237" w:rsidRDefault="00C90237" w:rsidP="00C90237">
      <w:pPr>
        <w:pStyle w:val="ListParagraph"/>
        <w:numPr>
          <w:ilvl w:val="1"/>
          <w:numId w:val="2"/>
        </w:numPr>
      </w:pPr>
      <w:r>
        <w:t>Letter of Intent/Cover Letter</w:t>
      </w:r>
    </w:p>
    <w:p w14:paraId="62786674" w14:textId="1B1EDD17" w:rsidR="00163560" w:rsidRDefault="004A759A" w:rsidP="00163560">
      <w:pPr>
        <w:pStyle w:val="ListParagraph"/>
        <w:numPr>
          <w:ilvl w:val="1"/>
          <w:numId w:val="2"/>
        </w:numPr>
      </w:pPr>
      <w:r>
        <w:t xml:space="preserve">Research Proposal </w:t>
      </w:r>
      <w:r w:rsidR="00C90237">
        <w:t>(brief, 2,500 words max)</w:t>
      </w:r>
    </w:p>
    <w:p w14:paraId="5D69DC02" w14:textId="021A6E7D" w:rsidR="004A759A" w:rsidRDefault="00C90237" w:rsidP="00C90237">
      <w:pPr>
        <w:pStyle w:val="ListParagraph"/>
        <w:numPr>
          <w:ilvl w:val="1"/>
          <w:numId w:val="2"/>
        </w:numPr>
      </w:pPr>
      <w:r>
        <w:t>Institutional Letter of Support</w:t>
      </w:r>
      <w:r w:rsidR="004A759A">
        <w:t xml:space="preserve"> (</w:t>
      </w:r>
      <w:r w:rsidR="00B8300A">
        <w:t>indicat</w:t>
      </w:r>
      <w:r>
        <w:t>ing</w:t>
      </w:r>
      <w:r w:rsidR="00B8300A">
        <w:t xml:space="preserve"> that you </w:t>
      </w:r>
      <w:r>
        <w:t>are and will be</w:t>
      </w:r>
      <w:r w:rsidR="00B8300A">
        <w:t xml:space="preserve"> employed through the duration of the fellowship.)</w:t>
      </w:r>
    </w:p>
    <w:p w14:paraId="17FE14FD" w14:textId="7DD801E7" w:rsidR="005E5C91" w:rsidRDefault="00243FB3" w:rsidP="00C90237">
      <w:pPr>
        <w:pStyle w:val="ListParagraph"/>
        <w:numPr>
          <w:ilvl w:val="1"/>
          <w:numId w:val="2"/>
        </w:numPr>
      </w:pPr>
      <w:r>
        <w:t xml:space="preserve">Letters of Recommendation </w:t>
      </w:r>
      <w:r w:rsidR="000C7035">
        <w:t xml:space="preserve">(two or three) </w:t>
      </w:r>
    </w:p>
    <w:p w14:paraId="36CFFEE5" w14:textId="3CD6AFB3" w:rsidR="005E5C91" w:rsidRDefault="00243FB3" w:rsidP="00C90237">
      <w:pPr>
        <w:pStyle w:val="ListParagraph"/>
        <w:numPr>
          <w:ilvl w:val="1"/>
          <w:numId w:val="2"/>
        </w:numPr>
      </w:pPr>
      <w:r>
        <w:t xml:space="preserve">Curriculum Vitae/Resume </w:t>
      </w:r>
    </w:p>
    <w:p w14:paraId="6BED9D41" w14:textId="50CDB27C" w:rsidR="004A78AF" w:rsidRPr="00C90237" w:rsidRDefault="004A78AF" w:rsidP="00C90237">
      <w:pPr>
        <w:jc w:val="center"/>
        <w:rPr>
          <w:b/>
          <w:bCs/>
          <w:i/>
          <w:iCs/>
        </w:rPr>
      </w:pPr>
      <w:r w:rsidRPr="00C90237">
        <w:rPr>
          <w:b/>
          <w:bCs/>
          <w:i/>
          <w:iCs/>
        </w:rPr>
        <w:t xml:space="preserve">The AIDSVu and HepVu platforms thrive when the HIV and viral hepatitis research communities thrive. Thank you for your </w:t>
      </w:r>
      <w:r w:rsidR="00624D39" w:rsidRPr="00C90237">
        <w:rPr>
          <w:b/>
          <w:bCs/>
          <w:i/>
          <w:iCs/>
        </w:rPr>
        <w:t>submission</w:t>
      </w:r>
      <w:r w:rsidR="002D3A1C" w:rsidRPr="00C90237">
        <w:rPr>
          <w:b/>
          <w:bCs/>
          <w:i/>
          <w:iCs/>
        </w:rPr>
        <w:t xml:space="preserve"> and we</w:t>
      </w:r>
      <w:r w:rsidRPr="00C90237">
        <w:rPr>
          <w:b/>
          <w:bCs/>
          <w:i/>
          <w:iCs/>
        </w:rPr>
        <w:t xml:space="preserve"> look forward to reviewing your application.</w:t>
      </w:r>
    </w:p>
    <w:p w14:paraId="2DDF55DC" w14:textId="70A3CA92" w:rsidR="004A78AF" w:rsidRPr="004A759A" w:rsidRDefault="00285A5A" w:rsidP="00163560">
      <w:pPr>
        <w:rPr>
          <w:b/>
        </w:rPr>
      </w:pPr>
      <w:r w:rsidRPr="00285A5A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69F3E4C" wp14:editId="052C1FF5">
                <wp:simplePos x="0" y="0"/>
                <wp:positionH relativeFrom="page">
                  <wp:posOffset>5791200</wp:posOffset>
                </wp:positionH>
                <wp:positionV relativeFrom="paragraph">
                  <wp:posOffset>1721485</wp:posOffset>
                </wp:positionV>
                <wp:extent cx="1739265" cy="2762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926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5B203" w14:textId="10C57796" w:rsidR="00285A5A" w:rsidRPr="00285A5A" w:rsidRDefault="00285A5A" w:rsidP="00285A5A">
                            <w:pPr>
                              <w:pStyle w:val="Footer"/>
                              <w:rPr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285A5A">
                              <w:rPr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 xml:space="preserve">Version 2, published </w:t>
                            </w:r>
                            <w:proofErr w:type="gramStart"/>
                            <w:r w:rsidRPr="00285A5A">
                              <w:rPr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7/13/21</w:t>
                            </w:r>
                            <w:proofErr w:type="gramEnd"/>
                          </w:p>
                          <w:p w14:paraId="1C9F5BB6" w14:textId="467EFD3A" w:rsidR="00285A5A" w:rsidRPr="00285A5A" w:rsidRDefault="00285A5A">
                            <w:pPr>
                              <w:rPr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9F3E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pt;margin-top:135.55pt;width:136.95pt;height:2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" filled="f" stroked="f">
                <v:textbox>
                  <w:txbxContent>
                    <w:p w14:paraId="6C45B203" w14:textId="10C57796" w:rsidR="00285A5A" w:rsidRPr="00285A5A" w:rsidRDefault="00285A5A" w:rsidP="00285A5A">
                      <w:pPr>
                        <w:pStyle w:val="Footer"/>
                        <w:rPr>
                          <w:color w:val="A6A6A6" w:themeColor="background1" w:themeShade="A6"/>
                          <w:sz w:val="18"/>
                          <w:szCs w:val="18"/>
                        </w:rPr>
                      </w:pPr>
                      <w:r w:rsidRPr="00285A5A">
                        <w:rPr>
                          <w:color w:val="A6A6A6" w:themeColor="background1" w:themeShade="A6"/>
                          <w:sz w:val="18"/>
                          <w:szCs w:val="18"/>
                        </w:rPr>
                        <w:t xml:space="preserve">Version 2, published </w:t>
                      </w:r>
                      <w:proofErr w:type="gramStart"/>
                      <w:r w:rsidRPr="00285A5A">
                        <w:rPr>
                          <w:color w:val="A6A6A6" w:themeColor="background1" w:themeShade="A6"/>
                          <w:sz w:val="18"/>
                          <w:szCs w:val="18"/>
                        </w:rPr>
                        <w:t>7/13/21</w:t>
                      </w:r>
                      <w:proofErr w:type="gramEnd"/>
                    </w:p>
                    <w:p w14:paraId="1C9F5BB6" w14:textId="467EFD3A" w:rsidR="00285A5A" w:rsidRPr="00285A5A" w:rsidRDefault="00285A5A">
                      <w:pPr>
                        <w:rPr>
                          <w:color w:val="A6A6A6" w:themeColor="background1" w:themeShade="A6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4A78AF" w:rsidRPr="004A759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49F2D" w14:textId="77777777" w:rsidR="00BB60FD" w:rsidRDefault="00BB60FD" w:rsidP="0006755F">
      <w:pPr>
        <w:spacing w:after="0" w:line="240" w:lineRule="auto"/>
      </w:pPr>
      <w:r>
        <w:separator/>
      </w:r>
    </w:p>
  </w:endnote>
  <w:endnote w:type="continuationSeparator" w:id="0">
    <w:p w14:paraId="55D5D60B" w14:textId="77777777" w:rsidR="00BB60FD" w:rsidRDefault="00BB60FD" w:rsidP="000675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F9C1A" w14:textId="77777777" w:rsidR="00BB60FD" w:rsidRDefault="00BB60FD" w:rsidP="0006755F">
      <w:pPr>
        <w:spacing w:after="0" w:line="240" w:lineRule="auto"/>
      </w:pPr>
      <w:r>
        <w:separator/>
      </w:r>
    </w:p>
  </w:footnote>
  <w:footnote w:type="continuationSeparator" w:id="0">
    <w:p w14:paraId="22B33235" w14:textId="77777777" w:rsidR="00BB60FD" w:rsidRDefault="00BB60FD" w:rsidP="000675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96F39" w14:textId="1B07A84D" w:rsidR="0006755F" w:rsidRPr="006E206C" w:rsidRDefault="006E206C" w:rsidP="00DB3BF6">
    <w:pPr>
      <w:pStyle w:val="Header"/>
    </w:pPr>
    <w:r>
      <w:rPr>
        <w:noProof/>
      </w:rPr>
      <w:drawing>
        <wp:inline distT="0" distB="0" distL="0" distR="0" wp14:anchorId="2228C2B3" wp14:editId="738DAEAA">
          <wp:extent cx="2221523" cy="534355"/>
          <wp:effectExtent l="0" t="0" r="7620" b="0"/>
          <wp:docPr id="2" name="Picture 2" descr="A red logo with black 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logo with black text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6707" cy="5404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B3BF6" w:rsidRPr="00DB3BF6">
      <w:rPr>
        <w:noProof/>
      </w:rPr>
      <w:t xml:space="preserve"> </w:t>
    </w:r>
    <w:r w:rsidR="00E213CE">
      <w:rPr>
        <w:noProof/>
      </w:rPr>
      <w:t xml:space="preserve"> </w:t>
    </w:r>
    <w:r w:rsidR="00E213CE">
      <w:rPr>
        <w:noProof/>
      </w:rPr>
      <w:tab/>
    </w:r>
    <w:r w:rsidR="00E213CE">
      <w:rPr>
        <w:noProof/>
      </w:rPr>
      <w:tab/>
      <w:t xml:space="preserve"> </w:t>
    </w:r>
    <w:r w:rsidR="00E213CE">
      <w:rPr>
        <w:noProof/>
      </w:rPr>
      <w:drawing>
        <wp:inline distT="0" distB="0" distL="0" distR="0" wp14:anchorId="55457E66" wp14:editId="172B126D">
          <wp:extent cx="1958233" cy="650631"/>
          <wp:effectExtent l="0" t="0" r="4445" b="0"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426" cy="6802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D5273"/>
    <w:multiLevelType w:val="hybridMultilevel"/>
    <w:tmpl w:val="43B62D6E"/>
    <w:lvl w:ilvl="0" w:tplc="2C146EE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D49CC"/>
    <w:multiLevelType w:val="hybridMultilevel"/>
    <w:tmpl w:val="A66886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D4670D"/>
    <w:multiLevelType w:val="hybridMultilevel"/>
    <w:tmpl w:val="3DCAC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zQ3NTAzNjeztDBV0lEKTi0uzszPAykwrAUAcfetWCwAAAA="/>
  </w:docVars>
  <w:rsids>
    <w:rsidRoot w:val="00243FB3"/>
    <w:rsid w:val="0006755F"/>
    <w:rsid w:val="000C7035"/>
    <w:rsid w:val="00163560"/>
    <w:rsid w:val="00243FB3"/>
    <w:rsid w:val="00285A5A"/>
    <w:rsid w:val="002D3A1C"/>
    <w:rsid w:val="00356769"/>
    <w:rsid w:val="00407FB9"/>
    <w:rsid w:val="004A759A"/>
    <w:rsid w:val="004A78AF"/>
    <w:rsid w:val="004D0DD6"/>
    <w:rsid w:val="00542C19"/>
    <w:rsid w:val="005E5C91"/>
    <w:rsid w:val="00607E44"/>
    <w:rsid w:val="00624D39"/>
    <w:rsid w:val="006E206C"/>
    <w:rsid w:val="00861095"/>
    <w:rsid w:val="008B4739"/>
    <w:rsid w:val="008E0134"/>
    <w:rsid w:val="009D0188"/>
    <w:rsid w:val="00A47B20"/>
    <w:rsid w:val="00A87B96"/>
    <w:rsid w:val="00B8300A"/>
    <w:rsid w:val="00BB60FD"/>
    <w:rsid w:val="00C102E5"/>
    <w:rsid w:val="00C90237"/>
    <w:rsid w:val="00CC46B9"/>
    <w:rsid w:val="00D31B6B"/>
    <w:rsid w:val="00DB3BF6"/>
    <w:rsid w:val="00E213CE"/>
    <w:rsid w:val="00F0727B"/>
    <w:rsid w:val="00F96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8EDDF6"/>
  <w15:chartTrackingRefBased/>
  <w15:docId w15:val="{7081FBC8-D8E8-4A98-8F84-D31D48BDB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F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72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27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07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2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2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2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2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2E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31B6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675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55F"/>
  </w:style>
  <w:style w:type="paragraph" w:styleId="Footer">
    <w:name w:val="footer"/>
    <w:basedOn w:val="Normal"/>
    <w:link w:val="FooterChar"/>
    <w:uiPriority w:val="99"/>
    <w:unhideWhenUsed/>
    <w:rsid w:val="000675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5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3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idsvu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aidsvu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62779F3-14F8-4B40-8A8C-7BFFA78C0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Crenshaw</dc:creator>
  <cp:keywords/>
  <dc:description/>
  <cp:lastModifiedBy>Chelsea Koski</cp:lastModifiedBy>
  <cp:revision>3</cp:revision>
  <dcterms:created xsi:type="dcterms:W3CDTF">2021-07-13T20:03:00Z</dcterms:created>
  <dcterms:modified xsi:type="dcterms:W3CDTF">2021-07-13T20:05:00Z</dcterms:modified>
</cp:coreProperties>
</file>